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42761C" w14:textId="3D8675FE" w:rsidR="004D3CC6" w:rsidRDefault="004D3CC6" w:rsidP="004D3CC6">
      <w:pPr>
        <w:pStyle w:val="Title"/>
        <w:spacing w:line="256" w:lineRule="auto"/>
        <w:ind w:left="2670"/>
      </w:pPr>
      <w:r>
        <w:rPr>
          <w:noProof/>
          <w:lang w:eastAsia="en-GB"/>
        </w:rPr>
        <w:drawing>
          <wp:anchor distT="0" distB="0" distL="0" distR="0" simplePos="0" relativeHeight="251658240" behindDoc="0" locked="0" layoutInCell="1" allowOverlap="1" wp14:anchorId="5C7F5DE8" wp14:editId="441039CE">
            <wp:simplePos x="0" y="0"/>
            <wp:positionH relativeFrom="page">
              <wp:posOffset>823595</wp:posOffset>
            </wp:positionH>
            <wp:positionV relativeFrom="paragraph">
              <wp:posOffset>-173355</wp:posOffset>
            </wp:positionV>
            <wp:extent cx="1228725" cy="1087120"/>
            <wp:effectExtent l="0" t="0" r="9525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087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1F5F34"/>
        </w:rPr>
        <w:t xml:space="preserve">St </w:t>
      </w:r>
      <w:proofErr w:type="spellStart"/>
      <w:r>
        <w:rPr>
          <w:color w:val="1F5F34"/>
        </w:rPr>
        <w:t>Erme</w:t>
      </w:r>
      <w:proofErr w:type="spellEnd"/>
      <w:r>
        <w:rPr>
          <w:color w:val="1F5F34"/>
        </w:rPr>
        <w:t xml:space="preserve"> with </w:t>
      </w:r>
      <w:proofErr w:type="spellStart"/>
      <w:r>
        <w:rPr>
          <w:color w:val="1F5F34"/>
        </w:rPr>
        <w:t>Trispen</w:t>
      </w:r>
      <w:proofErr w:type="spellEnd"/>
      <w:r>
        <w:rPr>
          <w:color w:val="1F5F34"/>
          <w:spacing w:val="1"/>
        </w:rPr>
        <w:t xml:space="preserve"> </w:t>
      </w:r>
      <w:r>
        <w:rPr>
          <w:color w:val="1F5F34"/>
        </w:rPr>
        <w:t>Communit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Primar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School</w:t>
      </w:r>
    </w:p>
    <w:p w14:paraId="65B1FB97" w14:textId="7F2A4E7C" w:rsidR="00C3463C" w:rsidRDefault="00C3463C">
      <w:pPr>
        <w:pStyle w:val="BodyText"/>
        <w:ind w:left="983"/>
        <w:rPr>
          <w:rFonts w:ascii="Times New Roman"/>
          <w:b w:val="0"/>
          <w:sz w:val="20"/>
        </w:rPr>
      </w:pPr>
    </w:p>
    <w:p w14:paraId="65B1FB98" w14:textId="77777777" w:rsidR="00C3463C" w:rsidRDefault="00F655A7">
      <w:pPr>
        <w:pStyle w:val="BodyText"/>
        <w:spacing w:before="132" w:line="259" w:lineRule="auto"/>
        <w:ind w:left="3211" w:right="137" w:hanging="3078"/>
      </w:pPr>
      <w:r>
        <w:rPr>
          <w:color w:val="4471C4"/>
        </w:rPr>
        <w:t xml:space="preserve">Strategies for </w:t>
      </w:r>
      <w:r>
        <w:rPr>
          <w:color w:val="C45811"/>
        </w:rPr>
        <w:t xml:space="preserve">supporting pupils </w:t>
      </w:r>
      <w:r>
        <w:rPr>
          <w:color w:val="4471C4"/>
        </w:rPr>
        <w:t>with Special Educational Needs and</w:t>
      </w:r>
      <w:r>
        <w:rPr>
          <w:color w:val="4471C4"/>
          <w:spacing w:val="-87"/>
        </w:rPr>
        <w:t xml:space="preserve"> </w:t>
      </w:r>
      <w:r>
        <w:rPr>
          <w:color w:val="4471C4"/>
        </w:rPr>
        <w:t>Disabilities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in</w:t>
      </w:r>
      <w:r>
        <w:rPr>
          <w:color w:val="4471C4"/>
          <w:spacing w:val="2"/>
        </w:rPr>
        <w:t xml:space="preserve"> </w:t>
      </w:r>
      <w:r>
        <w:rPr>
          <w:color w:val="C45811"/>
        </w:rPr>
        <w:t>Music</w:t>
      </w:r>
      <w:r>
        <w:rPr>
          <w:color w:val="C45811"/>
          <w:spacing w:val="-2"/>
        </w:rPr>
        <w:t xml:space="preserve"> </w:t>
      </w:r>
      <w:r>
        <w:rPr>
          <w:color w:val="4471C4"/>
        </w:rPr>
        <w:t>lessons.</w:t>
      </w:r>
    </w:p>
    <w:p w14:paraId="65B1FB99" w14:textId="77777777" w:rsidR="00C3463C" w:rsidRDefault="00C3463C">
      <w:pPr>
        <w:spacing w:before="12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C3463C" w14:paraId="65B1FB9C" w14:textId="77777777">
        <w:trPr>
          <w:trHeight w:val="294"/>
        </w:trPr>
        <w:tc>
          <w:tcPr>
            <w:tcW w:w="2831" w:type="dxa"/>
          </w:tcPr>
          <w:p w14:paraId="65B1FB9A" w14:textId="77777777" w:rsidR="00C3463C" w:rsidRDefault="00F655A7">
            <w:pPr>
              <w:pStyle w:val="TableParagraph"/>
              <w:spacing w:line="274" w:lineRule="exact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Individual Need</w:t>
            </w:r>
          </w:p>
        </w:tc>
        <w:tc>
          <w:tcPr>
            <w:tcW w:w="7629" w:type="dxa"/>
          </w:tcPr>
          <w:p w14:paraId="65B1FB9B" w14:textId="2428D15C" w:rsidR="00C3463C" w:rsidRDefault="00AC6644">
            <w:pPr>
              <w:pStyle w:val="TableParagraph"/>
              <w:spacing w:line="274" w:lineRule="exact"/>
              <w:ind w:left="1621" w:right="1615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Here’s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ow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we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elp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everyone to grow in Confidence, Knowledge and Creativity</w:t>
            </w:r>
            <w:bookmarkStart w:id="0" w:name="_GoBack"/>
            <w:bookmarkEnd w:id="0"/>
          </w:p>
        </w:tc>
      </w:tr>
      <w:tr w:rsidR="00C3463C" w14:paraId="65B1FBA9" w14:textId="77777777">
        <w:trPr>
          <w:trHeight w:val="4120"/>
        </w:trPr>
        <w:tc>
          <w:tcPr>
            <w:tcW w:w="2831" w:type="dxa"/>
          </w:tcPr>
          <w:p w14:paraId="65B1FB9D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9E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9F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A0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A1" w14:textId="77777777" w:rsidR="00C3463C" w:rsidRDefault="00C3463C">
            <w:pPr>
              <w:pStyle w:val="TableParagraph"/>
              <w:spacing w:before="12"/>
              <w:ind w:left="0"/>
              <w:rPr>
                <w:b/>
                <w:sz w:val="31"/>
              </w:rPr>
            </w:pPr>
          </w:p>
          <w:p w14:paraId="65B1FBA2" w14:textId="77777777" w:rsidR="00C3463C" w:rsidRDefault="00F655A7">
            <w:pPr>
              <w:pStyle w:val="TableParagraph"/>
              <w:ind w:left="143" w:right="120" w:firstLine="35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ttention Deficit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Hyperactivity</w:t>
            </w:r>
            <w:r>
              <w:rPr>
                <w:b/>
                <w:color w:val="4471C4"/>
                <w:spacing w:val="-16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65B1FBA3" w14:textId="77777777" w:rsidR="00C3463C" w:rsidRDefault="00F655A7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ind w:right="786"/>
              <w:jc w:val="both"/>
              <w:rPr>
                <w:sz w:val="24"/>
              </w:rPr>
            </w:pPr>
            <w:r>
              <w:rPr>
                <w:sz w:val="24"/>
              </w:rPr>
              <w:t>Meet the child’s need for physical activity and pla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usic lessons with a range of moving and hands-o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kinaesthetic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arning activities.</w:t>
            </w:r>
          </w:p>
          <w:p w14:paraId="65B1FBA4" w14:textId="77777777" w:rsidR="00C3463C" w:rsidRDefault="00F655A7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spacing w:before="1"/>
              <w:ind w:right="185"/>
              <w:rPr>
                <w:sz w:val="24"/>
              </w:rPr>
            </w:pPr>
            <w:r>
              <w:rPr>
                <w:sz w:val="24"/>
              </w:rPr>
              <w:t>Help children to manage their arousal levels, but allow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‘ti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ut’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 s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 ne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brea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 lesson.</w:t>
            </w:r>
          </w:p>
          <w:p w14:paraId="65B1FBA5" w14:textId="77777777" w:rsidR="00C3463C" w:rsidRDefault="00F655A7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spacing w:before="1"/>
              <w:ind w:right="569"/>
              <w:jc w:val="both"/>
              <w:rPr>
                <w:sz w:val="24"/>
              </w:rPr>
            </w:pPr>
            <w:r>
              <w:rPr>
                <w:sz w:val="24"/>
              </w:rPr>
              <w:t>Allow children time to let out their impulsiveness whe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handling new instruments – these may be introduce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ri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 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come familiar.</w:t>
            </w:r>
          </w:p>
          <w:p w14:paraId="65B1FBA6" w14:textId="77777777" w:rsidR="00C3463C" w:rsidRDefault="00F655A7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ind w:right="122"/>
              <w:rPr>
                <w:sz w:val="24"/>
              </w:rPr>
            </w:pPr>
            <w:r>
              <w:rPr>
                <w:sz w:val="24"/>
              </w:rPr>
              <w:t>A ‘stress ball’ or other fiddle object agreed by the SENC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ay help children concentrate and stop them us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usical</w:t>
            </w:r>
            <w:r>
              <w:rPr>
                <w:spacing w:val="65"/>
                <w:sz w:val="24"/>
              </w:rPr>
              <w:t xml:space="preserve"> </w:t>
            </w:r>
            <w:r>
              <w:rPr>
                <w:sz w:val="24"/>
              </w:rPr>
              <w:t>instrumen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appropriately d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.</w:t>
            </w:r>
          </w:p>
          <w:p w14:paraId="65B1FBA7" w14:textId="77777777" w:rsidR="00C3463C" w:rsidRDefault="00F655A7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Rewar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joi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plet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sks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</w:p>
          <w:p w14:paraId="65B1FBA8" w14:textId="77777777" w:rsidR="00C3463C" w:rsidRDefault="00F655A7">
            <w:pPr>
              <w:pStyle w:val="TableParagraph"/>
              <w:spacing w:line="276" w:lineRule="exact"/>
              <w:rPr>
                <w:sz w:val="24"/>
              </w:rPr>
            </w:pPr>
            <w:r>
              <w:rPr>
                <w:sz w:val="24"/>
              </w:rPr>
              <w:t>bo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dividual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.</w:t>
            </w:r>
          </w:p>
        </w:tc>
      </w:tr>
      <w:tr w:rsidR="00C3463C" w14:paraId="65B1FBB2" w14:textId="77777777">
        <w:trPr>
          <w:trHeight w:val="2354"/>
        </w:trPr>
        <w:tc>
          <w:tcPr>
            <w:tcW w:w="2831" w:type="dxa"/>
          </w:tcPr>
          <w:p w14:paraId="65B1FBAA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AB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AC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AD" w14:textId="77777777" w:rsidR="00C3463C" w:rsidRDefault="00F655A7">
            <w:pPr>
              <w:pStyle w:val="TableParagraph"/>
              <w:spacing w:before="1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nxiety</w:t>
            </w:r>
          </w:p>
        </w:tc>
        <w:tc>
          <w:tcPr>
            <w:tcW w:w="7629" w:type="dxa"/>
          </w:tcPr>
          <w:p w14:paraId="65B1FBAE" w14:textId="77777777" w:rsidR="00C3463C" w:rsidRDefault="00F655A7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ind w:right="183"/>
              <w:rPr>
                <w:sz w:val="24"/>
              </w:rPr>
            </w:pPr>
            <w:r>
              <w:rPr>
                <w:sz w:val="24"/>
              </w:rPr>
              <w:t>Sit the child where they feel most comfortable dur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esson.</w:t>
            </w:r>
          </w:p>
          <w:p w14:paraId="65B1FBAF" w14:textId="77777777" w:rsidR="00C3463C" w:rsidRDefault="00F655A7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ind w:right="120"/>
              <w:rPr>
                <w:sz w:val="24"/>
              </w:rPr>
            </w:pPr>
            <w:r>
              <w:rPr>
                <w:sz w:val="24"/>
              </w:rPr>
              <w:t>Let the child know who is there to support them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is may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icular friend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iend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ult.</w:t>
            </w:r>
          </w:p>
          <w:p w14:paraId="65B1FBB0" w14:textId="77777777" w:rsidR="00C3463C" w:rsidRDefault="00F655A7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ind w:right="1043"/>
              <w:rPr>
                <w:sz w:val="24"/>
              </w:rPr>
            </w:pPr>
            <w:r>
              <w:rPr>
                <w:sz w:val="24"/>
              </w:rPr>
              <w:t>Be aware that anxious children may not have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nfiden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erform in fro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thers.</w:t>
            </w:r>
          </w:p>
          <w:p w14:paraId="65B1FBB1" w14:textId="77777777" w:rsidR="00C3463C" w:rsidRDefault="00F655A7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spacing w:line="296" w:lineRule="exact"/>
              <w:ind w:right="335"/>
              <w:rPr>
                <w:sz w:val="24"/>
              </w:rPr>
            </w:pPr>
            <w:r>
              <w:rPr>
                <w:sz w:val="24"/>
              </w:rPr>
              <w:t>Learn to spot a child’s triggers, and what the child look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i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ighten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ate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xiety.</w:t>
            </w:r>
          </w:p>
        </w:tc>
      </w:tr>
      <w:tr w:rsidR="00C3463C" w14:paraId="65B1FBC2" w14:textId="77777777">
        <w:trPr>
          <w:trHeight w:val="5882"/>
        </w:trPr>
        <w:tc>
          <w:tcPr>
            <w:tcW w:w="2831" w:type="dxa"/>
          </w:tcPr>
          <w:p w14:paraId="65B1FBB3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B4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B5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B6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B7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B8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B9" w14:textId="77777777" w:rsidR="00C3463C" w:rsidRDefault="00C3463C">
            <w:pPr>
              <w:pStyle w:val="TableParagraph"/>
              <w:spacing w:before="10"/>
              <w:ind w:left="0"/>
              <w:rPr>
                <w:b/>
                <w:sz w:val="35"/>
              </w:rPr>
            </w:pPr>
          </w:p>
          <w:p w14:paraId="65B1FBBA" w14:textId="77777777" w:rsidR="00C3463C" w:rsidRDefault="00F655A7">
            <w:pPr>
              <w:pStyle w:val="TableParagraph"/>
              <w:ind w:left="866" w:right="843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utism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pectrum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65B1FBBB" w14:textId="77777777" w:rsidR="00C3463C" w:rsidRDefault="00F655A7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ind w:right="256"/>
              <w:rPr>
                <w:sz w:val="24"/>
              </w:rPr>
            </w:pPr>
            <w:r>
              <w:rPr>
                <w:sz w:val="24"/>
              </w:rPr>
              <w:t>Keep daily routines (e.g. seating plans) as normal a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ossible and consult the child beforehand if there 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oing to be a change - give the child options to choos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from in th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se.</w:t>
            </w:r>
          </w:p>
          <w:p w14:paraId="65B1FBBC" w14:textId="77777777" w:rsidR="00C3463C" w:rsidRDefault="00F655A7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ind w:right="256"/>
              <w:rPr>
                <w:sz w:val="24"/>
              </w:rPr>
            </w:pPr>
            <w:r>
              <w:rPr>
                <w:sz w:val="24"/>
              </w:rPr>
              <w:t>Allow time to process information, and don’t put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po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sk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es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blicly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l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kn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 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forta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is.</w:t>
            </w:r>
          </w:p>
          <w:p w14:paraId="65B1FBBD" w14:textId="77777777" w:rsidR="00C3463C" w:rsidRDefault="00F655A7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ind w:right="136"/>
              <w:rPr>
                <w:sz w:val="24"/>
              </w:rPr>
            </w:pPr>
            <w:r>
              <w:rPr>
                <w:sz w:val="24"/>
              </w:rPr>
              <w:t>Be aware that a child with autism is likely to experienc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nsory processing difficulties where they may be eith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ver-responsive or under-responsive to sensory stimuli e.g.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sing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 nois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&amp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und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struments.</w:t>
            </w:r>
          </w:p>
          <w:p w14:paraId="65B1FBBE" w14:textId="77777777" w:rsidR="00C3463C" w:rsidRDefault="00F655A7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ind w:right="221"/>
              <w:rPr>
                <w:sz w:val="24"/>
              </w:rPr>
            </w:pPr>
            <w:r>
              <w:rPr>
                <w:sz w:val="24"/>
              </w:rPr>
              <w:t>Allow children to have planned and unplanned sensor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reaks or use fiddle toys that won’t disrupt other children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cessary.</w:t>
            </w:r>
          </w:p>
          <w:p w14:paraId="65B1FBBF" w14:textId="77777777" w:rsidR="00C3463C" w:rsidRDefault="00F655A7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ind w:right="177"/>
              <w:rPr>
                <w:sz w:val="24"/>
              </w:rPr>
            </w:pPr>
            <w:r>
              <w:rPr>
                <w:sz w:val="24"/>
              </w:rPr>
              <w:t>Pupi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rugg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f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work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wn du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munic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fficulties.</w:t>
            </w:r>
          </w:p>
          <w:p w14:paraId="65B1FBC0" w14:textId="77777777" w:rsidR="00C3463C" w:rsidRDefault="00F655A7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ind w:right="353"/>
              <w:rPr>
                <w:sz w:val="24"/>
              </w:rPr>
            </w:pPr>
            <w:r>
              <w:rPr>
                <w:sz w:val="24"/>
              </w:rPr>
              <w:t>Prepare the child for what is coming – picture cues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iscus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k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lpful.</w:t>
            </w:r>
          </w:p>
          <w:p w14:paraId="65B1FBC1" w14:textId="77777777" w:rsidR="00C3463C" w:rsidRDefault="00F655A7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line="296" w:lineRule="exact"/>
              <w:ind w:right="593"/>
              <w:rPr>
                <w:sz w:val="24"/>
              </w:rPr>
            </w:pPr>
            <w:r>
              <w:rPr>
                <w:sz w:val="24"/>
              </w:rPr>
              <w:t>Provide ear defenders for those children who may b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sensit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oi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ing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struments.</w:t>
            </w:r>
          </w:p>
        </w:tc>
      </w:tr>
      <w:tr w:rsidR="00C3463C" w14:paraId="65B1FBC5" w14:textId="77777777">
        <w:trPr>
          <w:trHeight w:val="288"/>
        </w:trPr>
        <w:tc>
          <w:tcPr>
            <w:tcW w:w="2831" w:type="dxa"/>
          </w:tcPr>
          <w:p w14:paraId="65B1FBC3" w14:textId="77777777" w:rsidR="00C3463C" w:rsidRDefault="00F655A7">
            <w:pPr>
              <w:pStyle w:val="TableParagraph"/>
              <w:spacing w:line="268" w:lineRule="exact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calculia</w:t>
            </w:r>
          </w:p>
        </w:tc>
        <w:tc>
          <w:tcPr>
            <w:tcW w:w="7629" w:type="dxa"/>
          </w:tcPr>
          <w:p w14:paraId="65B1FBC4" w14:textId="77777777" w:rsidR="00C3463C" w:rsidRDefault="00F655A7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spacing w:line="268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Repla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ass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each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thod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xperiential</w:t>
            </w:r>
          </w:p>
        </w:tc>
      </w:tr>
    </w:tbl>
    <w:p w14:paraId="65B1FBC6" w14:textId="77777777" w:rsidR="00C3463C" w:rsidRDefault="00C3463C">
      <w:pPr>
        <w:spacing w:line="268" w:lineRule="exact"/>
        <w:rPr>
          <w:sz w:val="24"/>
        </w:rPr>
        <w:sectPr w:rsidR="00C3463C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C3463C" w14:paraId="65B1FBCA" w14:textId="77777777">
        <w:trPr>
          <w:trHeight w:val="1176"/>
        </w:trPr>
        <w:tc>
          <w:tcPr>
            <w:tcW w:w="2831" w:type="dxa"/>
          </w:tcPr>
          <w:p w14:paraId="65B1FBC7" w14:textId="77777777" w:rsidR="00C3463C" w:rsidRDefault="00C3463C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7629" w:type="dxa"/>
          </w:tcPr>
          <w:p w14:paraId="65B1FBC8" w14:textId="77777777" w:rsidR="00C3463C" w:rsidRDefault="00F655A7">
            <w:pPr>
              <w:pStyle w:val="TableParagraph"/>
              <w:ind w:right="288"/>
              <w:rPr>
                <w:sz w:val="24"/>
              </w:rPr>
            </w:pPr>
            <w:r>
              <w:rPr>
                <w:sz w:val="24"/>
              </w:rPr>
              <w:t>learning for children – ‘doing’ will bring more interactio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 success th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just ‘watching’.</w:t>
            </w:r>
          </w:p>
          <w:p w14:paraId="65B1FBC9" w14:textId="77777777" w:rsidR="00C3463C" w:rsidRDefault="00F655A7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spacing w:line="294" w:lineRule="exact"/>
              <w:ind w:right="208"/>
              <w:rPr>
                <w:sz w:val="24"/>
              </w:rPr>
            </w:pPr>
            <w:r>
              <w:rPr>
                <w:sz w:val="24"/>
              </w:rPr>
              <w:t>Allow children to demonstrate and teach what they ca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o 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thers.</w:t>
            </w:r>
          </w:p>
        </w:tc>
      </w:tr>
      <w:tr w:rsidR="00C3463C" w14:paraId="65B1FBD4" w14:textId="77777777">
        <w:trPr>
          <w:trHeight w:val="2645"/>
        </w:trPr>
        <w:tc>
          <w:tcPr>
            <w:tcW w:w="2831" w:type="dxa"/>
          </w:tcPr>
          <w:p w14:paraId="65B1FBCB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CC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CD" w14:textId="77777777" w:rsidR="00C3463C" w:rsidRDefault="00C3463C">
            <w:pPr>
              <w:pStyle w:val="TableParagraph"/>
              <w:spacing w:before="11"/>
              <w:ind w:left="0"/>
              <w:rPr>
                <w:b/>
                <w:sz w:val="39"/>
              </w:rPr>
            </w:pPr>
          </w:p>
          <w:p w14:paraId="65B1FBCE" w14:textId="77777777" w:rsidR="00C3463C" w:rsidRDefault="00F655A7">
            <w:pPr>
              <w:pStyle w:val="TableParagraph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lexia</w:t>
            </w:r>
          </w:p>
        </w:tc>
        <w:tc>
          <w:tcPr>
            <w:tcW w:w="7629" w:type="dxa"/>
          </w:tcPr>
          <w:p w14:paraId="65B1FBCF" w14:textId="77777777" w:rsidR="00C3463C" w:rsidRDefault="00F655A7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ind w:right="658"/>
              <w:rPr>
                <w:sz w:val="24"/>
              </w:rPr>
            </w:pPr>
            <w:r>
              <w:rPr>
                <w:sz w:val="24"/>
              </w:rPr>
              <w:t>Pastel shades of paper and backgrounds will reduc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‘glare’ when reading music or following mus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otations.</w:t>
            </w:r>
          </w:p>
          <w:p w14:paraId="65B1FBD0" w14:textId="77777777" w:rsidR="00C3463C" w:rsidRDefault="00F655A7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ind w:right="929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rg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z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u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pac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ppropriate.</w:t>
            </w:r>
          </w:p>
          <w:p w14:paraId="65B1FBD1" w14:textId="77777777" w:rsidR="00C3463C" w:rsidRDefault="00F655A7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Avoi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‘cluttered’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ckground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o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nnecessary</w:t>
            </w:r>
          </w:p>
          <w:p w14:paraId="65B1FBD2" w14:textId="77777777" w:rsidR="00C3463C" w:rsidRDefault="00F655A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mages.</w:t>
            </w:r>
          </w:p>
          <w:p w14:paraId="65B1FBD3" w14:textId="77777777" w:rsidR="00C3463C" w:rsidRDefault="00F655A7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spacing w:line="292" w:lineRule="exact"/>
              <w:ind w:right="213"/>
              <w:rPr>
                <w:sz w:val="24"/>
              </w:rPr>
            </w:pPr>
            <w:r>
              <w:rPr>
                <w:sz w:val="24"/>
              </w:rPr>
              <w:t>Colour code text or musical phrases – e.g. one colour fo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e to play/sing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ot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lou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y partner.</w:t>
            </w:r>
          </w:p>
        </w:tc>
      </w:tr>
      <w:tr w:rsidR="00C3463C" w14:paraId="65B1FBE1" w14:textId="77777777">
        <w:trPr>
          <w:trHeight w:val="3237"/>
        </w:trPr>
        <w:tc>
          <w:tcPr>
            <w:tcW w:w="2831" w:type="dxa"/>
          </w:tcPr>
          <w:p w14:paraId="65B1FBD5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D6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D7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D8" w14:textId="77777777" w:rsidR="00C3463C" w:rsidRDefault="00C3463C">
            <w:pPr>
              <w:pStyle w:val="TableParagraph"/>
              <w:spacing w:before="1"/>
              <w:ind w:left="0"/>
              <w:rPr>
                <w:b/>
                <w:sz w:val="36"/>
              </w:rPr>
            </w:pPr>
          </w:p>
          <w:p w14:paraId="65B1FBD9" w14:textId="77777777" w:rsidR="00C3463C" w:rsidRDefault="00F655A7">
            <w:pPr>
              <w:pStyle w:val="TableParagraph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praxia</w:t>
            </w:r>
          </w:p>
        </w:tc>
        <w:tc>
          <w:tcPr>
            <w:tcW w:w="7629" w:type="dxa"/>
          </w:tcPr>
          <w:p w14:paraId="65B1FBDA" w14:textId="77777777" w:rsidR="00C3463C" w:rsidRDefault="00F655A7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1"/>
              <w:ind w:hanging="361"/>
              <w:rPr>
                <w:sz w:val="24"/>
              </w:rPr>
            </w:pP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r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oug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.</w:t>
            </w:r>
          </w:p>
          <w:p w14:paraId="65B1FBDB" w14:textId="77777777" w:rsidR="00C3463C" w:rsidRDefault="00F655A7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1"/>
              <w:ind w:right="665"/>
              <w:rPr>
                <w:sz w:val="24"/>
              </w:rPr>
            </w:pPr>
            <w:r>
              <w:rPr>
                <w:sz w:val="24"/>
              </w:rPr>
              <w:t>Allow children extra time to practise, with movement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break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ere needed.</w:t>
            </w:r>
          </w:p>
          <w:p w14:paraId="65B1FBDC" w14:textId="77777777" w:rsidR="00C3463C" w:rsidRDefault="00F655A7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ind w:right="145"/>
              <w:rPr>
                <w:sz w:val="24"/>
              </w:rPr>
            </w:pPr>
            <w:r>
              <w:rPr>
                <w:sz w:val="24"/>
              </w:rPr>
              <w:t>Don’t choose these children to go first – they may ne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 pic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p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u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t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d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proces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 something correctly.</w:t>
            </w:r>
          </w:p>
          <w:p w14:paraId="65B1FBDD" w14:textId="77777777" w:rsidR="00C3463C" w:rsidRDefault="00F655A7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ai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nsiti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n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know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</w:p>
          <w:p w14:paraId="65B1FBDE" w14:textId="77777777" w:rsidR="00C3463C" w:rsidRDefault="00F655A7">
            <w:pPr>
              <w:pStyle w:val="TableParagraph"/>
              <w:spacing w:line="294" w:lineRule="exact"/>
              <w:rPr>
                <w:sz w:val="24"/>
              </w:rPr>
            </w:pPr>
            <w:r>
              <w:rPr>
                <w:sz w:val="24"/>
              </w:rPr>
              <w:t>they’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ing.</w:t>
            </w:r>
          </w:p>
          <w:p w14:paraId="65B1FBDF" w14:textId="77777777" w:rsidR="00C3463C" w:rsidRDefault="00F655A7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1"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Clear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monstr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and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quipmen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</w:p>
          <w:p w14:paraId="65B1FBE0" w14:textId="77777777" w:rsidR="00C3463C" w:rsidRDefault="00F655A7">
            <w:pPr>
              <w:pStyle w:val="TableParagraph"/>
              <w:spacing w:line="296" w:lineRule="exact"/>
              <w:ind w:right="1080"/>
              <w:rPr>
                <w:sz w:val="24"/>
              </w:rPr>
            </w:pPr>
            <w:r>
              <w:rPr>
                <w:sz w:val="24"/>
              </w:rPr>
              <w:t>don’t draw attention to the awkwardness of thei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ovements.</w:t>
            </w:r>
          </w:p>
        </w:tc>
      </w:tr>
      <w:tr w:rsidR="00C3463C" w14:paraId="65B1FBEF" w14:textId="77777777">
        <w:trPr>
          <w:trHeight w:val="4411"/>
        </w:trPr>
        <w:tc>
          <w:tcPr>
            <w:tcW w:w="2831" w:type="dxa"/>
          </w:tcPr>
          <w:p w14:paraId="65B1FBE2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E3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E4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E5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E6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E7" w14:textId="77777777" w:rsidR="00C3463C" w:rsidRDefault="00F655A7">
            <w:pPr>
              <w:pStyle w:val="TableParagraph"/>
              <w:spacing w:before="194"/>
              <w:ind w:left="744" w:right="717" w:firstLine="24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Hearing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65B1FBE8" w14:textId="77777777" w:rsidR="00C3463C" w:rsidRDefault="00F655A7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spacing w:line="291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ri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 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y’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ef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t.</w:t>
            </w:r>
          </w:p>
          <w:p w14:paraId="65B1FBE9" w14:textId="77777777" w:rsidR="00C3463C" w:rsidRDefault="00F655A7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ind w:right="294"/>
              <w:rPr>
                <w:sz w:val="24"/>
              </w:rPr>
            </w:pPr>
            <w:r>
              <w:rPr>
                <w:sz w:val="24"/>
              </w:rPr>
              <w:t>If they have hearing loss in only one ear, make sure they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have their ‘good ear’ facing the teacher whe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pplicable.</w:t>
            </w:r>
          </w:p>
          <w:p w14:paraId="65B1FBEA" w14:textId="77777777" w:rsidR="00C3463C" w:rsidRDefault="00F655A7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Discreet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ec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 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a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ar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id.</w:t>
            </w:r>
          </w:p>
          <w:p w14:paraId="65B1FBEB" w14:textId="77777777" w:rsidR="00C3463C" w:rsidRDefault="00F655A7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ind w:right="119"/>
              <w:jc w:val="both"/>
              <w:rPr>
                <w:sz w:val="24"/>
              </w:rPr>
            </w:pPr>
            <w:r>
              <w:rPr>
                <w:sz w:val="24"/>
              </w:rPr>
              <w:t>Clearly demonstrate or play sounds that are loud enough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 hear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peat any questions asked by other students i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 class before giving a response, as a hearing-impaire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ard them.</w:t>
            </w:r>
          </w:p>
          <w:p w14:paraId="65B1FBEC" w14:textId="77777777" w:rsidR="00C3463C" w:rsidRDefault="00F655A7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ind w:right="486"/>
              <w:rPr>
                <w:sz w:val="24"/>
              </w:rPr>
            </w:pPr>
            <w:r>
              <w:rPr>
                <w:sz w:val="24"/>
              </w:rPr>
              <w:t>Remove all barriers to lip-reading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ke sure the chil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early see 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acher.</w:t>
            </w:r>
          </w:p>
          <w:p w14:paraId="65B1FBED" w14:textId="77777777" w:rsidR="00C3463C" w:rsidRDefault="00F655A7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spacing w:before="2"/>
              <w:ind w:right="108"/>
              <w:rPr>
                <w:sz w:val="24"/>
              </w:rPr>
            </w:pPr>
            <w:r>
              <w:rPr>
                <w:sz w:val="24"/>
              </w:rPr>
              <w:t>Share the lesson using a laptop with headphones or other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assist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chnology.</w:t>
            </w:r>
          </w:p>
          <w:p w14:paraId="65B1FBEE" w14:textId="77777777" w:rsidR="00C3463C" w:rsidRDefault="00F655A7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spacing w:line="292" w:lineRule="exact"/>
              <w:ind w:right="371"/>
              <w:rPr>
                <w:sz w:val="24"/>
              </w:rPr>
            </w:pPr>
            <w:r>
              <w:rPr>
                <w:sz w:val="24"/>
              </w:rPr>
              <w:t>Provide lists of subject-specific vocabulary or song lyric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e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know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ar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ossible.</w:t>
            </w:r>
          </w:p>
        </w:tc>
      </w:tr>
      <w:tr w:rsidR="00C3463C" w14:paraId="65B1FBF8" w14:textId="77777777">
        <w:trPr>
          <w:trHeight w:val="2944"/>
        </w:trPr>
        <w:tc>
          <w:tcPr>
            <w:tcW w:w="2831" w:type="dxa"/>
          </w:tcPr>
          <w:p w14:paraId="65B1FBF0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F1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F2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BF3" w14:textId="77777777" w:rsidR="00C3463C" w:rsidRDefault="00C3463C">
            <w:pPr>
              <w:pStyle w:val="TableParagraph"/>
              <w:spacing w:before="1"/>
              <w:ind w:left="0"/>
              <w:rPr>
                <w:b/>
                <w:sz w:val="24"/>
              </w:rPr>
            </w:pPr>
          </w:p>
          <w:p w14:paraId="65B1FBF4" w14:textId="77777777" w:rsidR="00C3463C" w:rsidRDefault="00F655A7">
            <w:pPr>
              <w:pStyle w:val="TableParagraph"/>
              <w:ind w:left="470" w:right="401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ileting Issues</w:t>
            </w:r>
          </w:p>
        </w:tc>
        <w:tc>
          <w:tcPr>
            <w:tcW w:w="7629" w:type="dxa"/>
          </w:tcPr>
          <w:p w14:paraId="65B1FBF5" w14:textId="77777777" w:rsidR="00C3463C" w:rsidRDefault="00F655A7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ind w:right="158"/>
              <w:rPr>
                <w:sz w:val="24"/>
              </w:rPr>
            </w:pPr>
            <w:r>
              <w:rPr>
                <w:sz w:val="24"/>
              </w:rPr>
              <w:t>Sit children close to the door so they may leave the room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discreetly to go to the toilet and not draw attention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mselves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e toilet passes or prior permission a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pplicable.</w:t>
            </w:r>
          </w:p>
          <w:p w14:paraId="65B1FBF6" w14:textId="77777777" w:rsidR="00C3463C" w:rsidRDefault="00F655A7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before="2"/>
              <w:ind w:right="501"/>
              <w:rPr>
                <w:sz w:val="24"/>
              </w:rPr>
            </w:pPr>
            <w:r>
              <w:rPr>
                <w:sz w:val="24"/>
              </w:rPr>
              <w:t>Be aware that anxiety associated with public mus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erformances may trigger pain or a need to go to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oilet.</w:t>
            </w:r>
          </w:p>
          <w:p w14:paraId="65B1FBF7" w14:textId="77777777" w:rsidR="00C3463C" w:rsidRDefault="00F655A7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line="296" w:lineRule="exact"/>
              <w:ind w:right="493"/>
              <w:jc w:val="both"/>
              <w:rPr>
                <w:sz w:val="24"/>
              </w:rPr>
            </w:pPr>
            <w:r>
              <w:rPr>
                <w:sz w:val="24"/>
              </w:rPr>
              <w:t>When a school trip or concert is coming up, talk to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 and parents about specific needs and how the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 met.</w:t>
            </w:r>
          </w:p>
        </w:tc>
      </w:tr>
      <w:tr w:rsidR="00C3463C" w14:paraId="65B1FBFD" w14:textId="77777777">
        <w:trPr>
          <w:trHeight w:val="877"/>
        </w:trPr>
        <w:tc>
          <w:tcPr>
            <w:tcW w:w="2831" w:type="dxa"/>
          </w:tcPr>
          <w:p w14:paraId="65B1FBF9" w14:textId="77777777" w:rsidR="00C3463C" w:rsidRDefault="00F655A7">
            <w:pPr>
              <w:pStyle w:val="TableParagraph"/>
              <w:ind w:left="1020" w:right="454" w:hanging="32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gnition an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earning</w:t>
            </w:r>
          </w:p>
          <w:p w14:paraId="65B1FBFA" w14:textId="77777777" w:rsidR="00C3463C" w:rsidRDefault="00F655A7">
            <w:pPr>
              <w:pStyle w:val="TableParagraph"/>
              <w:spacing w:line="274" w:lineRule="exact"/>
              <w:ind w:left="78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hallenges</w:t>
            </w:r>
          </w:p>
        </w:tc>
        <w:tc>
          <w:tcPr>
            <w:tcW w:w="7629" w:type="dxa"/>
          </w:tcPr>
          <w:p w14:paraId="65B1FBFB" w14:textId="77777777" w:rsidR="00C3463C" w:rsidRDefault="00F655A7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ind w:right="494"/>
              <w:rPr>
                <w:sz w:val="24"/>
              </w:rPr>
            </w:pPr>
            <w:r>
              <w:rPr>
                <w:sz w:val="24"/>
              </w:rPr>
              <w:t>Work will be carefully planned and differentiated, an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brok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w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mall, managea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sks.</w:t>
            </w:r>
          </w:p>
          <w:p w14:paraId="65B1FBFC" w14:textId="77777777" w:rsidR="00C3463C" w:rsidRDefault="00F655A7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spacing w:line="27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ictu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ard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mp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mind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them</w:t>
            </w:r>
          </w:p>
        </w:tc>
      </w:tr>
    </w:tbl>
    <w:p w14:paraId="65B1FBFE" w14:textId="77777777" w:rsidR="00C3463C" w:rsidRDefault="00C3463C">
      <w:pPr>
        <w:spacing w:line="274" w:lineRule="exact"/>
        <w:rPr>
          <w:sz w:val="24"/>
        </w:rPr>
        <w:sectPr w:rsidR="00C3463C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C3463C" w14:paraId="65B1FC04" w14:textId="77777777">
        <w:trPr>
          <w:trHeight w:val="2059"/>
        </w:trPr>
        <w:tc>
          <w:tcPr>
            <w:tcW w:w="2831" w:type="dxa"/>
          </w:tcPr>
          <w:p w14:paraId="65B1FBFF" w14:textId="77777777" w:rsidR="00C3463C" w:rsidRDefault="00C3463C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7629" w:type="dxa"/>
          </w:tcPr>
          <w:p w14:paraId="65B1FC00" w14:textId="77777777" w:rsidR="00C3463C" w:rsidRDefault="00F655A7">
            <w:pPr>
              <w:pStyle w:val="TableParagraph"/>
              <w:spacing w:line="294" w:lineRule="exact"/>
              <w:rPr>
                <w:sz w:val="24"/>
              </w:rPr>
            </w:pPr>
            <w:r>
              <w:rPr>
                <w:sz w:val="24"/>
              </w:rPr>
              <w:t>w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d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keep 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ck.</w:t>
            </w:r>
          </w:p>
          <w:p w14:paraId="65B1FC01" w14:textId="77777777" w:rsidR="00C3463C" w:rsidRDefault="00F655A7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131"/>
              <w:rPr>
                <w:sz w:val="24"/>
              </w:rPr>
            </w:pPr>
            <w:r>
              <w:rPr>
                <w:sz w:val="24"/>
              </w:rPr>
              <w:t>Physically demonstrate what to do rather than just rely o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verb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structions.</w:t>
            </w:r>
          </w:p>
          <w:p w14:paraId="65B1FC02" w14:textId="77777777" w:rsidR="00C3463C" w:rsidRDefault="00F655A7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before="2"/>
              <w:ind w:right="349"/>
              <w:rPr>
                <w:sz w:val="24"/>
              </w:rPr>
            </w:pPr>
            <w:r>
              <w:rPr>
                <w:sz w:val="24"/>
              </w:rPr>
              <w:t>Avoid children becoming confused by giving too man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structions at once. Keep instructions simple and gi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pecific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rge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ai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kno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xact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</w:p>
          <w:p w14:paraId="65B1FC03" w14:textId="77777777" w:rsidR="00C3463C" w:rsidRDefault="00F655A7">
            <w:pPr>
              <w:pStyle w:val="TableParagraph"/>
              <w:spacing w:line="272" w:lineRule="exact"/>
              <w:rPr>
                <w:sz w:val="24"/>
              </w:rPr>
            </w:pPr>
            <w:r>
              <w:rPr>
                <w:sz w:val="24"/>
              </w:rPr>
              <w:t>the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o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ell.</w:t>
            </w:r>
          </w:p>
        </w:tc>
      </w:tr>
      <w:tr w:rsidR="00C3463C" w14:paraId="65B1FC11" w14:textId="77777777">
        <w:trPr>
          <w:trHeight w:val="3557"/>
        </w:trPr>
        <w:tc>
          <w:tcPr>
            <w:tcW w:w="2831" w:type="dxa"/>
          </w:tcPr>
          <w:p w14:paraId="65B1FC05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06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07" w14:textId="77777777" w:rsidR="00C3463C" w:rsidRDefault="00C3463C">
            <w:pPr>
              <w:pStyle w:val="TableParagraph"/>
              <w:spacing w:before="2"/>
              <w:ind w:left="0"/>
              <w:rPr>
                <w:b/>
                <w:sz w:val="29"/>
              </w:rPr>
            </w:pPr>
          </w:p>
          <w:p w14:paraId="65B1FC08" w14:textId="77777777" w:rsidR="00C3463C" w:rsidRDefault="00F655A7">
            <w:pPr>
              <w:pStyle w:val="TableParagraph"/>
              <w:ind w:left="909" w:right="493" w:firstLine="28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Speech,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anguage</w:t>
            </w:r>
            <w:r>
              <w:rPr>
                <w:b/>
                <w:color w:val="4471C4"/>
                <w:spacing w:val="-13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&amp;</w:t>
            </w:r>
          </w:p>
          <w:p w14:paraId="65B1FC09" w14:textId="77777777" w:rsidR="00C3463C" w:rsidRDefault="00F655A7">
            <w:pPr>
              <w:pStyle w:val="TableParagraph"/>
              <w:ind w:left="1039" w:right="394" w:hanging="50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mmunication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Needs</w:t>
            </w:r>
          </w:p>
        </w:tc>
        <w:tc>
          <w:tcPr>
            <w:tcW w:w="7629" w:type="dxa"/>
          </w:tcPr>
          <w:p w14:paraId="65B1FC0A" w14:textId="77777777" w:rsidR="00C3463C" w:rsidRDefault="00F655A7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right="540"/>
              <w:rPr>
                <w:sz w:val="24"/>
              </w:rPr>
            </w:pPr>
            <w:r>
              <w:rPr>
                <w:sz w:val="24"/>
              </w:rPr>
              <w:t>Be aware of the level of language that children 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ing, and use a similar level when teaching to ensu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nderstanding.</w:t>
            </w:r>
          </w:p>
          <w:p w14:paraId="65B1FC0B" w14:textId="77777777" w:rsidR="00C3463C" w:rsidRDefault="00F655A7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before="1"/>
              <w:ind w:hanging="361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gns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ymbo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presenta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</w:p>
          <w:p w14:paraId="65B1FC0C" w14:textId="77777777" w:rsidR="00C3463C" w:rsidRDefault="00F655A7">
            <w:pPr>
              <w:pStyle w:val="TableParagraph"/>
              <w:spacing w:before="1" w:line="294" w:lineRule="exact"/>
              <w:rPr>
                <w:sz w:val="24"/>
              </w:rPr>
            </w:pPr>
            <w:r>
              <w:rPr>
                <w:sz w:val="24"/>
              </w:rPr>
              <w:t>children’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nderstand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bil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ll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iec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</w:p>
          <w:p w14:paraId="65B1FC0D" w14:textId="77777777" w:rsidR="00C3463C" w:rsidRDefault="00F655A7">
            <w:pPr>
              <w:pStyle w:val="TableParagraph"/>
              <w:spacing w:line="294" w:lineRule="exact"/>
              <w:rPr>
                <w:sz w:val="24"/>
              </w:rPr>
            </w:pPr>
            <w:r>
              <w:rPr>
                <w:sz w:val="24"/>
              </w:rPr>
              <w:t>mus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struments.</w:t>
            </w:r>
          </w:p>
          <w:p w14:paraId="65B1FC0E" w14:textId="77777777" w:rsidR="00C3463C" w:rsidRDefault="00F655A7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before="1"/>
              <w:ind w:right="946"/>
              <w:rPr>
                <w:sz w:val="24"/>
              </w:rPr>
            </w:pPr>
            <w:r>
              <w:rPr>
                <w:sz w:val="24"/>
              </w:rPr>
              <w:t>Respo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ositive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ttemp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upil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mmunic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just speech.</w:t>
            </w:r>
          </w:p>
          <w:p w14:paraId="65B1FC0F" w14:textId="77777777" w:rsidR="00C3463C" w:rsidRDefault="00F655A7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right="402"/>
              <w:rPr>
                <w:sz w:val="24"/>
              </w:rPr>
            </w:pPr>
            <w:r>
              <w:rPr>
                <w:sz w:val="24"/>
              </w:rPr>
              <w:t>Provide opportunities to communicate in a small group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and be ful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volv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 the activity.</w:t>
            </w:r>
          </w:p>
          <w:p w14:paraId="65B1FC10" w14:textId="77777777" w:rsidR="00C3463C" w:rsidRDefault="00F655A7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before="2"/>
              <w:ind w:right="358"/>
              <w:rPr>
                <w:sz w:val="24"/>
              </w:rPr>
            </w:pPr>
            <w:r>
              <w:rPr>
                <w:sz w:val="24"/>
              </w:rPr>
              <w:t>Use non-verbal clues to back-up what is being said e.g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gestures.</w:t>
            </w:r>
          </w:p>
        </w:tc>
      </w:tr>
      <w:tr w:rsidR="00C3463C" w14:paraId="65B1FC21" w14:textId="77777777">
        <w:trPr>
          <w:trHeight w:val="5299"/>
        </w:trPr>
        <w:tc>
          <w:tcPr>
            <w:tcW w:w="2831" w:type="dxa"/>
          </w:tcPr>
          <w:p w14:paraId="65B1FC12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13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14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15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16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17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18" w14:textId="77777777" w:rsidR="00C3463C" w:rsidRDefault="00C3463C">
            <w:pPr>
              <w:pStyle w:val="TableParagraph"/>
              <w:spacing w:before="1"/>
              <w:ind w:left="0"/>
              <w:rPr>
                <w:b/>
                <w:sz w:val="24"/>
              </w:rPr>
            </w:pPr>
          </w:p>
          <w:p w14:paraId="65B1FC19" w14:textId="77777777" w:rsidR="00C3463C" w:rsidRDefault="00F655A7">
            <w:pPr>
              <w:pStyle w:val="TableParagraph"/>
              <w:ind w:left="931" w:right="693" w:firstLine="1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urette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yndrome</w:t>
            </w:r>
          </w:p>
        </w:tc>
        <w:tc>
          <w:tcPr>
            <w:tcW w:w="7629" w:type="dxa"/>
          </w:tcPr>
          <w:p w14:paraId="65B1FC1A" w14:textId="77777777" w:rsidR="00C3463C" w:rsidRDefault="00F655A7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ind w:right="331"/>
              <w:rPr>
                <w:sz w:val="24"/>
              </w:rPr>
            </w:pP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w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c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igger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creas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ress,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excitement or relaxation – all of which may be brough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usic.</w:t>
            </w:r>
          </w:p>
          <w:p w14:paraId="65B1FC1B" w14:textId="77777777" w:rsidR="00C3463C" w:rsidRDefault="00F655A7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before="1"/>
              <w:ind w:hanging="361"/>
              <w:rPr>
                <w:sz w:val="24"/>
              </w:rPr>
            </w:pPr>
            <w:r>
              <w:rPr>
                <w:sz w:val="24"/>
              </w:rPr>
              <w:t>Ign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c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ilt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motio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c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them.</w:t>
            </w:r>
          </w:p>
          <w:p w14:paraId="65B1FC1C" w14:textId="77777777" w:rsidR="00C3463C" w:rsidRDefault="00F655A7">
            <w:pPr>
              <w:pStyle w:val="TableParagraph"/>
              <w:spacing w:before="1"/>
              <w:ind w:left="107" w:right="1619" w:firstLine="720"/>
              <w:rPr>
                <w:sz w:val="24"/>
              </w:rPr>
            </w:pPr>
            <w:r>
              <w:rPr>
                <w:sz w:val="24"/>
              </w:rPr>
              <w:t>Instead, listen and respond with support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nderstanding.</w:t>
            </w:r>
          </w:p>
          <w:p w14:paraId="65B1FC1D" w14:textId="77777777" w:rsidR="00C3463C" w:rsidRDefault="00F655A7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ind w:right="458"/>
              <w:rPr>
                <w:sz w:val="24"/>
              </w:rPr>
            </w:pPr>
            <w:r>
              <w:rPr>
                <w:sz w:val="24"/>
              </w:rPr>
              <w:t>Manage other children in the room to avoid sarcasm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ullying or negative attention being drawn to a pupil’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ic.</w:t>
            </w:r>
          </w:p>
          <w:p w14:paraId="65B1FC1E" w14:textId="77777777" w:rsidR="00C3463C" w:rsidRDefault="00F655A7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ind w:right="584"/>
              <w:rPr>
                <w:sz w:val="24"/>
              </w:rPr>
            </w:pPr>
            <w:r>
              <w:rPr>
                <w:sz w:val="24"/>
              </w:rPr>
              <w:t xml:space="preserve">Avoid asking a child </w:t>
            </w:r>
            <w:r>
              <w:rPr>
                <w:i/>
                <w:sz w:val="24"/>
              </w:rPr>
              <w:t xml:space="preserve">not </w:t>
            </w:r>
            <w:r>
              <w:rPr>
                <w:sz w:val="24"/>
              </w:rPr>
              <w:t>to do something, otherwise i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ay quickly become their compulsion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stead, re-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monstrate how 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ometh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rrectly.</w:t>
            </w:r>
          </w:p>
          <w:p w14:paraId="65B1FC1F" w14:textId="77777777" w:rsidR="00C3463C" w:rsidRDefault="00F655A7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before="1"/>
              <w:ind w:right="186"/>
              <w:rPr>
                <w:sz w:val="24"/>
              </w:rPr>
            </w:pPr>
            <w:r>
              <w:rPr>
                <w:sz w:val="24"/>
              </w:rPr>
              <w:t>Be sensitive to how noises &amp; music affects a pupil’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nsory processing capabilities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ind out what does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o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a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sit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spon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se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in mind.</w:t>
            </w:r>
          </w:p>
          <w:p w14:paraId="65B1FC20" w14:textId="77777777" w:rsidR="00C3463C" w:rsidRDefault="00F655A7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line="296" w:lineRule="exact"/>
              <w:ind w:right="593"/>
              <w:rPr>
                <w:sz w:val="24"/>
              </w:rPr>
            </w:pPr>
            <w:r>
              <w:rPr>
                <w:sz w:val="24"/>
              </w:rPr>
              <w:t>Provide ear defenders for those children who may b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sensit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oi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ing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struments.</w:t>
            </w:r>
          </w:p>
        </w:tc>
      </w:tr>
      <w:tr w:rsidR="00C3463C" w14:paraId="65B1FC2D" w14:textId="77777777">
        <w:trPr>
          <w:trHeight w:val="3822"/>
        </w:trPr>
        <w:tc>
          <w:tcPr>
            <w:tcW w:w="2831" w:type="dxa"/>
          </w:tcPr>
          <w:p w14:paraId="65B1FC22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23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24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25" w14:textId="77777777" w:rsidR="00C3463C" w:rsidRDefault="00C3463C">
            <w:pPr>
              <w:pStyle w:val="TableParagraph"/>
              <w:spacing w:before="7"/>
              <w:ind w:left="0"/>
              <w:rPr>
                <w:b/>
                <w:sz w:val="35"/>
              </w:rPr>
            </w:pPr>
          </w:p>
          <w:p w14:paraId="65B1FC26" w14:textId="77777777" w:rsidR="00C3463C" w:rsidRDefault="00F655A7">
            <w:pPr>
              <w:pStyle w:val="TableParagraph"/>
              <w:ind w:left="984" w:right="490" w:hanging="142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Experience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Trauma</w:t>
            </w:r>
          </w:p>
        </w:tc>
        <w:tc>
          <w:tcPr>
            <w:tcW w:w="7629" w:type="dxa"/>
          </w:tcPr>
          <w:p w14:paraId="65B1FC27" w14:textId="77777777" w:rsidR="00C3463C" w:rsidRDefault="00F655A7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line="289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Underst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haviou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ex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dividual’s</w:t>
            </w:r>
          </w:p>
          <w:p w14:paraId="65B1FC28" w14:textId="77777777" w:rsidR="00C3463C" w:rsidRDefault="00F655A7">
            <w:pPr>
              <w:pStyle w:val="TableParagraph"/>
              <w:spacing w:before="1"/>
              <w:rPr>
                <w:sz w:val="24"/>
              </w:rPr>
            </w:pPr>
            <w:r>
              <w:rPr>
                <w:sz w:val="24"/>
              </w:rPr>
              <w:t>pas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xperiences.</w:t>
            </w:r>
          </w:p>
          <w:p w14:paraId="65B1FC29" w14:textId="77777777" w:rsidR="00C3463C" w:rsidRDefault="00F655A7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before="1"/>
              <w:ind w:right="435"/>
              <w:rPr>
                <w:sz w:val="24"/>
              </w:rPr>
            </w:pPr>
            <w:r>
              <w:rPr>
                <w:sz w:val="24"/>
              </w:rPr>
              <w:t>Always use a non-confrontational, trauma inform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pproach that shows understanding and reassurance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layfulnes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ceptance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uriosit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mpathy.</w:t>
            </w:r>
          </w:p>
          <w:p w14:paraId="65B1FC2A" w14:textId="77777777" w:rsidR="00C3463C" w:rsidRDefault="00F655A7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ind w:right="1108"/>
              <w:rPr>
                <w:sz w:val="24"/>
              </w:rPr>
            </w:pPr>
            <w:r>
              <w:rPr>
                <w:sz w:val="24"/>
              </w:rPr>
              <w:t>Active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gn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gati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haviour.</w:t>
            </w:r>
            <w:r>
              <w:rPr>
                <w:spacing w:val="62"/>
                <w:sz w:val="24"/>
              </w:rPr>
              <w:t xml:space="preserve"> </w:t>
            </w:r>
            <w:r>
              <w:rPr>
                <w:sz w:val="24"/>
              </w:rPr>
              <w:t>Prai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oo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behaviou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ward learning.</w:t>
            </w:r>
          </w:p>
          <w:p w14:paraId="65B1FC2B" w14:textId="77777777" w:rsidR="00C3463C" w:rsidRDefault="00F655A7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ind w:right="106"/>
              <w:rPr>
                <w:sz w:val="24"/>
              </w:rPr>
            </w:pPr>
            <w:r>
              <w:rPr>
                <w:sz w:val="24"/>
              </w:rPr>
              <w:t>Incorporate opportunities for humour and laughter 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usic lessons (laughter reduces the traumatic response i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rain).</w:t>
            </w:r>
          </w:p>
          <w:p w14:paraId="65B1FC2C" w14:textId="77777777" w:rsidR="00C3463C" w:rsidRDefault="00F655A7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line="296" w:lineRule="exact"/>
              <w:ind w:right="719"/>
              <w:rPr>
                <w:sz w:val="24"/>
              </w:rPr>
            </w:pPr>
            <w:r>
              <w:rPr>
                <w:sz w:val="24"/>
              </w:rPr>
              <w:t>Adults to support and coach traumatised children in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ways to calm themselves and manage their ow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motions.</w:t>
            </w:r>
          </w:p>
        </w:tc>
      </w:tr>
    </w:tbl>
    <w:p w14:paraId="65B1FC2E" w14:textId="77777777" w:rsidR="00C3463C" w:rsidRDefault="00C3463C">
      <w:pPr>
        <w:spacing w:line="296" w:lineRule="exact"/>
        <w:rPr>
          <w:sz w:val="24"/>
        </w:rPr>
        <w:sectPr w:rsidR="00C3463C">
          <w:type w:val="continuous"/>
          <w:pgSz w:w="11910" w:h="16840"/>
          <w:pgMar w:top="700" w:right="600" w:bottom="907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C3463C" w14:paraId="65B1FC32" w14:textId="77777777">
        <w:trPr>
          <w:trHeight w:val="883"/>
        </w:trPr>
        <w:tc>
          <w:tcPr>
            <w:tcW w:w="2831" w:type="dxa"/>
          </w:tcPr>
          <w:p w14:paraId="65B1FC2F" w14:textId="77777777" w:rsidR="00C3463C" w:rsidRDefault="00C3463C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7629" w:type="dxa"/>
          </w:tcPr>
          <w:p w14:paraId="65B1FC30" w14:textId="77777777" w:rsidR="00C3463C" w:rsidRDefault="00F655A7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ind w:right="377"/>
              <w:rPr>
                <w:sz w:val="24"/>
              </w:rPr>
            </w:pPr>
            <w:r>
              <w:rPr>
                <w:sz w:val="24"/>
              </w:rPr>
              <w:t>Allow children the use of a pre-agreed breakout spac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ometh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igge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motional</w:t>
            </w:r>
          </w:p>
          <w:p w14:paraId="65B1FC31" w14:textId="77777777" w:rsidR="00C3463C" w:rsidRDefault="00F655A7">
            <w:pPr>
              <w:pStyle w:val="TableParagraph"/>
              <w:spacing w:line="274" w:lineRule="exact"/>
              <w:rPr>
                <w:sz w:val="24"/>
              </w:rPr>
            </w:pPr>
            <w:r>
              <w:rPr>
                <w:sz w:val="24"/>
              </w:rPr>
              <w:t>outburst.</w:t>
            </w:r>
          </w:p>
        </w:tc>
      </w:tr>
      <w:tr w:rsidR="00C3463C" w14:paraId="65B1FC41" w14:textId="77777777">
        <w:trPr>
          <w:trHeight w:val="4413"/>
        </w:trPr>
        <w:tc>
          <w:tcPr>
            <w:tcW w:w="2831" w:type="dxa"/>
          </w:tcPr>
          <w:p w14:paraId="65B1FC33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34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35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36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37" w14:textId="77777777" w:rsidR="00C3463C" w:rsidRDefault="00C3463C">
            <w:pPr>
              <w:pStyle w:val="TableParagraph"/>
              <w:ind w:left="0"/>
              <w:rPr>
                <w:b/>
                <w:sz w:val="28"/>
              </w:rPr>
            </w:pPr>
          </w:p>
          <w:p w14:paraId="65B1FC38" w14:textId="77777777" w:rsidR="00C3463C" w:rsidRDefault="00F655A7">
            <w:pPr>
              <w:pStyle w:val="TableParagraph"/>
              <w:spacing w:before="197"/>
              <w:ind w:left="744" w:right="717" w:firstLine="32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Visual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65B1FC39" w14:textId="77777777" w:rsidR="00C3463C" w:rsidRDefault="00F655A7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ind w:right="136"/>
              <w:rPr>
                <w:sz w:val="24"/>
              </w:rPr>
            </w:pPr>
            <w:r>
              <w:rPr>
                <w:sz w:val="24"/>
              </w:rPr>
              <w:t>Sit children where they have the best view of the teacher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and the board/resources.</w:t>
            </w:r>
          </w:p>
          <w:p w14:paraId="65B1FC3A" w14:textId="77777777" w:rsidR="00C3463C" w:rsidRDefault="00F655A7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ind w:right="180"/>
              <w:rPr>
                <w:sz w:val="24"/>
              </w:rPr>
            </w:pPr>
            <w:r>
              <w:rPr>
                <w:sz w:val="24"/>
              </w:rPr>
              <w:t>To help children who are sensitive to light and glare, u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indow blinds and screen-brightness controls to regulat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gh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 the room.</w:t>
            </w:r>
          </w:p>
          <w:p w14:paraId="65B1FC3B" w14:textId="77777777" w:rsidR="00C3463C" w:rsidRDefault="00F655A7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Ad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o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gh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a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re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cessary.</w:t>
            </w:r>
          </w:p>
          <w:p w14:paraId="65B1FC3C" w14:textId="77777777" w:rsidR="00C3463C" w:rsidRDefault="00F655A7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ind w:right="675"/>
              <w:rPr>
                <w:sz w:val="24"/>
              </w:rPr>
            </w:pPr>
            <w:r>
              <w:rPr>
                <w:sz w:val="24"/>
              </w:rPr>
              <w:t>Children may benefit from high-contrast objects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ictures.</w:t>
            </w:r>
          </w:p>
          <w:p w14:paraId="65B1FC3D" w14:textId="77777777" w:rsidR="00C3463C" w:rsidRDefault="00F655A7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2"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Ens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a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escrib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lasses.</w:t>
            </w:r>
          </w:p>
          <w:p w14:paraId="65B1FC3E" w14:textId="77777777" w:rsidR="00C3463C" w:rsidRDefault="00F655A7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ind w:right="172"/>
              <w:rPr>
                <w:sz w:val="24"/>
              </w:rPr>
            </w:pPr>
            <w:r>
              <w:rPr>
                <w:sz w:val="24"/>
              </w:rPr>
              <w:t>When using instruments, describe them as they are be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sed in terms of the material they are made from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ook like.</w:t>
            </w:r>
          </w:p>
          <w:p w14:paraId="65B1FC3F" w14:textId="77777777" w:rsidR="00C3463C" w:rsidRDefault="00F655A7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cc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strum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</w:p>
          <w:p w14:paraId="65B1FC40" w14:textId="77777777" w:rsidR="00C3463C" w:rsidRDefault="00F655A7">
            <w:pPr>
              <w:pStyle w:val="TableParagraph"/>
              <w:spacing w:line="292" w:lineRule="exact"/>
              <w:ind w:right="458"/>
              <w:rPr>
                <w:sz w:val="24"/>
              </w:rPr>
            </w:pPr>
            <w:r>
              <w:rPr>
                <w:sz w:val="24"/>
              </w:rPr>
              <w:t>lesson so that they become familiar with them through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u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irst.</w:t>
            </w:r>
          </w:p>
        </w:tc>
      </w:tr>
    </w:tbl>
    <w:p w14:paraId="65B1FC42" w14:textId="77777777" w:rsidR="00F655A7" w:rsidRDefault="00F655A7"/>
    <w:sectPr w:rsidR="00F655A7">
      <w:type w:val="continuous"/>
      <w:pgSz w:w="11910" w:h="16840"/>
      <w:pgMar w:top="70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76937"/>
    <w:multiLevelType w:val="hybridMultilevel"/>
    <w:tmpl w:val="42263C3E"/>
    <w:lvl w:ilvl="0" w:tplc="93B63FA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2F46020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EC480BEE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25F8F77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F2FC528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36BE887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0161C4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610EE5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96E681E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101F262F"/>
    <w:multiLevelType w:val="hybridMultilevel"/>
    <w:tmpl w:val="1206C8D2"/>
    <w:lvl w:ilvl="0" w:tplc="D7F2041C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FD844DA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D1A4FF5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6B98065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0B64486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2DFC8B00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5DA5E2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6B1A55A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50CE434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134C0188"/>
    <w:multiLevelType w:val="hybridMultilevel"/>
    <w:tmpl w:val="CC0C922C"/>
    <w:lvl w:ilvl="0" w:tplc="151C1CE8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3D2644A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2900FE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8BC13E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B4CC8DB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BBE864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A3241A0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F4CAB2C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9FC3D0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13E97C09"/>
    <w:multiLevelType w:val="hybridMultilevel"/>
    <w:tmpl w:val="5D227B12"/>
    <w:lvl w:ilvl="0" w:tplc="CC70A1B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66A4FB2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E8D60CE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F54519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1CAE51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F1469CF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C66769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00DC349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3FB0A42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1A4D2223"/>
    <w:multiLevelType w:val="hybridMultilevel"/>
    <w:tmpl w:val="B71AF5C2"/>
    <w:lvl w:ilvl="0" w:tplc="A64C56BA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8D7677A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99F869E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77DCA0E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A58485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6EB4695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7DA2DC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9794B3A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E22D66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233C66E4"/>
    <w:multiLevelType w:val="hybridMultilevel"/>
    <w:tmpl w:val="1E9A501C"/>
    <w:lvl w:ilvl="0" w:tplc="DC0EC214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08D63E7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EC46E1F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3FE1A7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9E4AE97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08C24F9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65A61B1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A40E5E1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7F00C4E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25F73421"/>
    <w:multiLevelType w:val="hybridMultilevel"/>
    <w:tmpl w:val="0C7C3C0C"/>
    <w:lvl w:ilvl="0" w:tplc="202C937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95C4195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01F2F4A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7FF447E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16D2EE4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CDF6DFD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0B84454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ED54399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01FA121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2FDF47E4"/>
    <w:multiLevelType w:val="hybridMultilevel"/>
    <w:tmpl w:val="63C4E438"/>
    <w:lvl w:ilvl="0" w:tplc="E752CC30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F2C86A7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8018ABF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FCC20A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A32E4A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5F42FDE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AB87DE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B07AEA3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2F7AD90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8" w15:restartNumberingAfterBreak="0">
    <w:nsid w:val="31E430FA"/>
    <w:multiLevelType w:val="hybridMultilevel"/>
    <w:tmpl w:val="41C44938"/>
    <w:lvl w:ilvl="0" w:tplc="3FB46C1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F4C4895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4E5C716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2360EC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00AB37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803ACBF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A3162B4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8E69BA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971A2A8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36E06DB8"/>
    <w:multiLevelType w:val="hybridMultilevel"/>
    <w:tmpl w:val="ECD41F3C"/>
    <w:lvl w:ilvl="0" w:tplc="968C26C2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361AE8D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BD83EF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66EAAB2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149AB7B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CA9EB88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4D4503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9228DD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0DA025A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0" w15:restartNumberingAfterBreak="0">
    <w:nsid w:val="4AED1A9B"/>
    <w:multiLevelType w:val="hybridMultilevel"/>
    <w:tmpl w:val="B5343020"/>
    <w:lvl w:ilvl="0" w:tplc="98A6A530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AEFEBAA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2D0556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CAB2A65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1860841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45BEF8D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4C6BA3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8C26F5B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E3D6115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1" w15:restartNumberingAfterBreak="0">
    <w:nsid w:val="5B7F57E0"/>
    <w:multiLevelType w:val="hybridMultilevel"/>
    <w:tmpl w:val="EAE84A30"/>
    <w:lvl w:ilvl="0" w:tplc="6CCEB16C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EFAAE7D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C1EC26DE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6EAAECA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9FAEFF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1BC40E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686A3A7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496AF19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03E0FF5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2" w15:restartNumberingAfterBreak="0">
    <w:nsid w:val="67074386"/>
    <w:multiLevelType w:val="hybridMultilevel"/>
    <w:tmpl w:val="6570D1A6"/>
    <w:lvl w:ilvl="0" w:tplc="5D002620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F7AADD6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2E96BCE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7172BFE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E1C6F08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8E0192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E38278C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4E870A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076E474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3" w15:restartNumberingAfterBreak="0">
    <w:nsid w:val="6FA425DA"/>
    <w:multiLevelType w:val="hybridMultilevel"/>
    <w:tmpl w:val="8ED632AA"/>
    <w:lvl w:ilvl="0" w:tplc="06AC5882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D144AF0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777E8E0E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4DD451A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1EF28FC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509608B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A94915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E9CCDE9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606957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4" w15:restartNumberingAfterBreak="0">
    <w:nsid w:val="780C4089"/>
    <w:multiLevelType w:val="hybridMultilevel"/>
    <w:tmpl w:val="0EC0326C"/>
    <w:lvl w:ilvl="0" w:tplc="CA187CE2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7B90E43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A1EA23D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C67E52A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D5EC405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5E035A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CC6D0E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F6F246F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8930890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5" w15:restartNumberingAfterBreak="0">
    <w:nsid w:val="7A7367FC"/>
    <w:multiLevelType w:val="hybridMultilevel"/>
    <w:tmpl w:val="1BDE8E82"/>
    <w:lvl w:ilvl="0" w:tplc="A7865C82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4D04F2F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D200075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B2A489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0534D47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6876D8C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9105D4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DEF4F3E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9B877A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num w:numId="1">
    <w:abstractNumId w:val="14"/>
  </w:num>
  <w:num w:numId="2">
    <w:abstractNumId w:val="4"/>
  </w:num>
  <w:num w:numId="3">
    <w:abstractNumId w:val="7"/>
  </w:num>
  <w:num w:numId="4">
    <w:abstractNumId w:val="10"/>
  </w:num>
  <w:num w:numId="5">
    <w:abstractNumId w:val="12"/>
  </w:num>
  <w:num w:numId="6">
    <w:abstractNumId w:val="13"/>
  </w:num>
  <w:num w:numId="7">
    <w:abstractNumId w:val="15"/>
  </w:num>
  <w:num w:numId="8">
    <w:abstractNumId w:val="9"/>
  </w:num>
  <w:num w:numId="9">
    <w:abstractNumId w:val="5"/>
  </w:num>
  <w:num w:numId="10">
    <w:abstractNumId w:val="6"/>
  </w:num>
  <w:num w:numId="11">
    <w:abstractNumId w:val="2"/>
  </w:num>
  <w:num w:numId="12">
    <w:abstractNumId w:val="8"/>
  </w:num>
  <w:num w:numId="13">
    <w:abstractNumId w:val="11"/>
  </w:num>
  <w:num w:numId="14">
    <w:abstractNumId w:val="3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sTQwNTC0AAJzSyUdpeDU4uLM/DyQAsNaANQYWDMsAAAA"/>
  </w:docVars>
  <w:rsids>
    <w:rsidRoot w:val="00C3463C"/>
    <w:rsid w:val="004D3CC6"/>
    <w:rsid w:val="00AC6644"/>
    <w:rsid w:val="00C3463C"/>
    <w:rsid w:val="00C52D34"/>
    <w:rsid w:val="00F6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1FB97"/>
  <w15:docId w15:val="{9070C71E-D54D-4EA9-B47F-3C1C8B848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7"/>
    </w:pPr>
  </w:style>
  <w:style w:type="paragraph" w:styleId="Title">
    <w:name w:val="Title"/>
    <w:basedOn w:val="Normal"/>
    <w:link w:val="TitleChar"/>
    <w:uiPriority w:val="10"/>
    <w:qFormat/>
    <w:rsid w:val="004D3CC6"/>
    <w:pPr>
      <w:ind w:left="397"/>
    </w:pPr>
    <w:rPr>
      <w:rFonts w:ascii="Calibri" w:eastAsia="Calibri" w:hAnsi="Calibri" w:cs="Calibri"/>
      <w:b/>
      <w:bC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CC6"/>
    <w:rPr>
      <w:rFonts w:ascii="Calibri" w:eastAsia="Calibri" w:hAnsi="Calibri" w:cs="Calibri"/>
      <w:b/>
      <w:bCs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75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66</Words>
  <Characters>6647</Characters>
  <Application>Microsoft Office Word</Application>
  <DocSecurity>0</DocSecurity>
  <Lines>55</Lines>
  <Paragraphs>15</Paragraphs>
  <ScaleCrop>false</ScaleCrop>
  <Company/>
  <LinksUpToDate>false</LinksUpToDate>
  <CharactersWithSpaces>7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Moscato</dc:creator>
  <cp:lastModifiedBy>Wigham Richard</cp:lastModifiedBy>
  <cp:revision>3</cp:revision>
  <dcterms:created xsi:type="dcterms:W3CDTF">2021-12-30T15:23:00Z</dcterms:created>
  <dcterms:modified xsi:type="dcterms:W3CDTF">2022-01-0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3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2-30T00:00:00Z</vt:filetime>
  </property>
</Properties>
</file>